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463D8F95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111 Lambton Tower, 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s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eichang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jtaba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581E4584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5A26ACB2" w14:textId="1A5766BE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60EEA10E" w:rsidR="00182520" w:rsidRPr="00CC5536" w:rsidRDefault="00C26998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D8A1255" w14:textId="260D5912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3.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530"/>
        <w:gridCol w:w="810"/>
        <w:gridCol w:w="393"/>
      </w:tblGrid>
      <w:tr w:rsidR="005D4F78" w:rsidRPr="00EA1252" w14:paraId="269F4BA2" w14:textId="77777777" w:rsidTr="004E62C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F6C8162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Conditionally Offered</w:t>
            </w:r>
          </w:p>
          <w:p w14:paraId="057177AE" w14:textId="35083C2C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Offered</w:t>
            </w:r>
          </w:p>
        </w:tc>
        <w:tc>
          <w:tcPr>
            <w:tcW w:w="1620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5,000</w:t>
            </w:r>
          </w:p>
          <w:p w14:paraId="51EA23E6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5,000</w:t>
            </w:r>
          </w:p>
          <w:p w14:paraId="6D090A73" w14:textId="756BFCFB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1,000</w:t>
            </w:r>
          </w:p>
        </w:tc>
        <w:tc>
          <w:tcPr>
            <w:tcW w:w="810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95DBB" w:rsidRPr="00EA1252" w14:paraId="4A596CC2" w14:textId="77777777" w:rsidTr="004E62C2">
        <w:trPr>
          <w:trHeight w:val="230"/>
        </w:trPr>
        <w:tc>
          <w:tcPr>
            <w:tcW w:w="8190" w:type="dxa"/>
          </w:tcPr>
          <w:p w14:paraId="249172A5" w14:textId="2BDD36A2" w:rsidR="00695DBB" w:rsidRPr="00EA1252" w:rsidRDefault="00695DBB" w:rsidP="00865F3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95DBB" w:rsidRPr="00EA1252" w:rsidRDefault="00695DBB" w:rsidP="00865F3B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620" w:type="dxa"/>
            <w:gridSpan w:val="2"/>
          </w:tcPr>
          <w:p w14:paraId="2CA185A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908F8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2,010</w:t>
            </w:r>
          </w:p>
        </w:tc>
        <w:tc>
          <w:tcPr>
            <w:tcW w:w="810" w:type="dxa"/>
          </w:tcPr>
          <w:p w14:paraId="03DE7181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5D3800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5D3800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7A37B9" w:rsidRPr="005D3800" w:rsidRDefault="00855CC8" w:rsidP="007A37B9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5D3800" w:rsidRPr="005D3800" w:rsidRDefault="005D3800" w:rsidP="005D3800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1CA2E963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90,000</w:t>
            </w:r>
          </w:p>
          <w:p w14:paraId="177CE387" w14:textId="77777777" w:rsidR="007A37B9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714289"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78CFD04F" w:rsidR="005D3800" w:rsidRPr="004F1D94" w:rsidRDefault="005D3800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4E62C2">
        <w:trPr>
          <w:trHeight w:val="218"/>
        </w:trPr>
        <w:tc>
          <w:tcPr>
            <w:tcW w:w="8190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40EBFFA" w14:textId="0F2EAC1F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4E62C2">
        <w:trPr>
          <w:trHeight w:val="60"/>
        </w:trPr>
        <w:tc>
          <w:tcPr>
            <w:tcW w:w="8190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620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4E62C2">
        <w:trPr>
          <w:trHeight w:val="161"/>
        </w:trPr>
        <w:tc>
          <w:tcPr>
            <w:tcW w:w="8190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620" w:type="dxa"/>
            <w:gridSpan w:val="2"/>
          </w:tcPr>
          <w:p w14:paraId="0FA069D1" w14:textId="00FFF85C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4E62C2">
        <w:trPr>
          <w:trHeight w:val="71"/>
        </w:trPr>
        <w:tc>
          <w:tcPr>
            <w:tcW w:w="8190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1D34064" w14:textId="76E78BE7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AEAF2E2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3C0EEC54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89C5755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, Patel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0D2C235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osseini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440"/>
        <w:gridCol w:w="1028"/>
      </w:tblGrid>
      <w:tr w:rsidR="00A10631" w14:paraId="23A81E0D" w14:textId="77777777" w:rsidTr="00BD2636">
        <w:trPr>
          <w:trHeight w:val="241"/>
        </w:trPr>
        <w:tc>
          <w:tcPr>
            <w:tcW w:w="8550" w:type="dxa"/>
          </w:tcPr>
          <w:p w14:paraId="04596742" w14:textId="65BA8AEF" w:rsidR="00A10631" w:rsidRPr="00DA53AC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440" w:type="dxa"/>
          </w:tcPr>
          <w:p w14:paraId="74DB12EF" w14:textId="792CE5C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1372515D" w14:textId="19F54583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ll 2022</w:t>
            </w:r>
          </w:p>
        </w:tc>
      </w:tr>
      <w:tr w:rsidR="00A10631" w14:paraId="59685387" w14:textId="77777777" w:rsidTr="00BD2636">
        <w:trPr>
          <w:trHeight w:val="241"/>
        </w:trPr>
        <w:tc>
          <w:tcPr>
            <w:tcW w:w="8550" w:type="dxa"/>
          </w:tcPr>
          <w:p w14:paraId="4D3699CA" w14:textId="36C25916" w:rsidR="00A10631" w:rsidRPr="005E6D21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440" w:type="dxa"/>
          </w:tcPr>
          <w:p w14:paraId="42B6AB61" w14:textId="096E30A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74D98FA3" w14:textId="1721DED4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DA53AC" w14:paraId="3A39A354" w14:textId="77777777" w:rsidTr="00FC6271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260" w:type="dxa"/>
          </w:tcPr>
          <w:p w14:paraId="6AFB62E6" w14:textId="195724A4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 –</w:t>
            </w:r>
          </w:p>
        </w:tc>
        <w:tc>
          <w:tcPr>
            <w:tcW w:w="1024" w:type="dxa"/>
          </w:tcPr>
          <w:p w14:paraId="490E0744" w14:textId="5F6F7DD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4EB2D1F" w14:textId="77777777" w:rsidTr="00FC6271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260" w:type="dxa"/>
          </w:tcPr>
          <w:p w14:paraId="411A2E55" w14:textId="28F4960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 –</w:t>
            </w:r>
          </w:p>
        </w:tc>
        <w:tc>
          <w:tcPr>
            <w:tcW w:w="1024" w:type="dxa"/>
          </w:tcPr>
          <w:p w14:paraId="247057F6" w14:textId="705C9377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13C659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6A0712D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DA53AC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1024" w:type="dxa"/>
          </w:tcPr>
          <w:p w14:paraId="606A277C" w14:textId="2A182D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2471E38C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B62996C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55738C2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603BD51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4FA80DD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BC37256" w:rsidR="00FA3906" w:rsidRPr="009F2395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1D0FCB9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7B208E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7545B4F6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19A28B61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069AA42C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15C5360A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53D03A2B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7B208E" w:rsidRPr="00367CE0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7B208E" w:rsidRDefault="007B208E" w:rsidP="007B20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7B208E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1698C496" w:rsidR="00884148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7DBA5FB7" w14:textId="71F6FCA5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88023" w14:textId="77777777" w:rsidR="00481812" w:rsidRDefault="00481812" w:rsidP="00962F84">
      <w:r>
        <w:separator/>
      </w:r>
    </w:p>
  </w:endnote>
  <w:endnote w:type="continuationSeparator" w:id="0">
    <w:p w14:paraId="5AC2F1E7" w14:textId="77777777" w:rsidR="00481812" w:rsidRDefault="00481812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0CF37" w14:textId="77777777" w:rsidR="00481812" w:rsidRDefault="00481812" w:rsidP="00962F84">
      <w:r>
        <w:separator/>
      </w:r>
    </w:p>
  </w:footnote>
  <w:footnote w:type="continuationSeparator" w:id="0">
    <w:p w14:paraId="73FEC014" w14:textId="77777777" w:rsidR="00481812" w:rsidRDefault="00481812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68F2F5B1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E748B5">
      <w:rPr>
        <w:rFonts w:ascii="Garamond" w:hAnsi="Garamond" w:cs="NimbusRomNo9L-Regu"/>
        <w:color w:val="0000FF"/>
        <w:sz w:val="20"/>
        <w:szCs w:val="20"/>
        <w:lang w:val="en-US"/>
      </w:rPr>
      <w:t>August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kPLWgCLL/LALQAAAA=="/>
  </w:docVars>
  <w:rsids>
    <w:rsidRoot w:val="00ED0829"/>
    <w:rsid w:val="00014F36"/>
    <w:rsid w:val="00015692"/>
    <w:rsid w:val="00017056"/>
    <w:rsid w:val="000217EC"/>
    <w:rsid w:val="00026DEE"/>
    <w:rsid w:val="00033C02"/>
    <w:rsid w:val="00045FAF"/>
    <w:rsid w:val="000536E0"/>
    <w:rsid w:val="00066E53"/>
    <w:rsid w:val="00090AD8"/>
    <w:rsid w:val="00092ECF"/>
    <w:rsid w:val="000A0160"/>
    <w:rsid w:val="000A1FAD"/>
    <w:rsid w:val="000B2111"/>
    <w:rsid w:val="000B3760"/>
    <w:rsid w:val="000B5E4C"/>
    <w:rsid w:val="000B7C1C"/>
    <w:rsid w:val="000E1F7E"/>
    <w:rsid w:val="000E2959"/>
    <w:rsid w:val="00101BA6"/>
    <w:rsid w:val="00104EC0"/>
    <w:rsid w:val="0010543A"/>
    <w:rsid w:val="00107F30"/>
    <w:rsid w:val="0011105B"/>
    <w:rsid w:val="00124292"/>
    <w:rsid w:val="001310EE"/>
    <w:rsid w:val="001328C7"/>
    <w:rsid w:val="0015486D"/>
    <w:rsid w:val="00155E7D"/>
    <w:rsid w:val="00163A9C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0233D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C2449"/>
    <w:rsid w:val="002C5C2B"/>
    <w:rsid w:val="002F0E71"/>
    <w:rsid w:val="002F305E"/>
    <w:rsid w:val="002F7C39"/>
    <w:rsid w:val="00326D79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F02A5"/>
    <w:rsid w:val="00423607"/>
    <w:rsid w:val="00481812"/>
    <w:rsid w:val="004934E2"/>
    <w:rsid w:val="004A5B3A"/>
    <w:rsid w:val="004B7283"/>
    <w:rsid w:val="004C7C9F"/>
    <w:rsid w:val="004D2825"/>
    <w:rsid w:val="004D584C"/>
    <w:rsid w:val="004E1A1A"/>
    <w:rsid w:val="004E4D7D"/>
    <w:rsid w:val="004E62C2"/>
    <w:rsid w:val="004F1D94"/>
    <w:rsid w:val="005059A0"/>
    <w:rsid w:val="00514745"/>
    <w:rsid w:val="005236ED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7FC"/>
    <w:rsid w:val="0066396C"/>
    <w:rsid w:val="0069107D"/>
    <w:rsid w:val="006940E2"/>
    <w:rsid w:val="006952FF"/>
    <w:rsid w:val="00695DBB"/>
    <w:rsid w:val="00697FED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462DC"/>
    <w:rsid w:val="00750A43"/>
    <w:rsid w:val="00752582"/>
    <w:rsid w:val="0077170D"/>
    <w:rsid w:val="00793C3F"/>
    <w:rsid w:val="007A37B9"/>
    <w:rsid w:val="007A6E3C"/>
    <w:rsid w:val="007B208E"/>
    <w:rsid w:val="007B6895"/>
    <w:rsid w:val="007C3F60"/>
    <w:rsid w:val="007D284C"/>
    <w:rsid w:val="007E5191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2BB"/>
    <w:rsid w:val="009353CD"/>
    <w:rsid w:val="00936680"/>
    <w:rsid w:val="0094060D"/>
    <w:rsid w:val="00962F84"/>
    <w:rsid w:val="0098042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81FCD"/>
    <w:rsid w:val="00B82F35"/>
    <w:rsid w:val="00B83C01"/>
    <w:rsid w:val="00B90F81"/>
    <w:rsid w:val="00B975DB"/>
    <w:rsid w:val="00BA4D21"/>
    <w:rsid w:val="00BA778C"/>
    <w:rsid w:val="00BB6BF6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64898"/>
    <w:rsid w:val="00C660EB"/>
    <w:rsid w:val="00C86643"/>
    <w:rsid w:val="00C974BA"/>
    <w:rsid w:val="00CA0329"/>
    <w:rsid w:val="00CA795D"/>
    <w:rsid w:val="00CC0170"/>
    <w:rsid w:val="00CC0BC6"/>
    <w:rsid w:val="00CC5536"/>
    <w:rsid w:val="00CC6843"/>
    <w:rsid w:val="00CD512B"/>
    <w:rsid w:val="00CF283D"/>
    <w:rsid w:val="00D10C74"/>
    <w:rsid w:val="00D21120"/>
    <w:rsid w:val="00D22C55"/>
    <w:rsid w:val="00D24064"/>
    <w:rsid w:val="00D37BAF"/>
    <w:rsid w:val="00D421C8"/>
    <w:rsid w:val="00D94A50"/>
    <w:rsid w:val="00DA53AC"/>
    <w:rsid w:val="00DA63AD"/>
    <w:rsid w:val="00DB4008"/>
    <w:rsid w:val="00DB4B04"/>
    <w:rsid w:val="00DD30D8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B514A"/>
    <w:rsid w:val="00EB6347"/>
    <w:rsid w:val="00EB7537"/>
    <w:rsid w:val="00ED0829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4</TotalTime>
  <Pages>4</Pages>
  <Words>2977</Words>
  <Characters>16972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19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237</cp:revision>
  <cp:lastPrinted>2022-08-03T18:42:00Z</cp:lastPrinted>
  <dcterms:created xsi:type="dcterms:W3CDTF">2021-10-28T16:56:00Z</dcterms:created>
  <dcterms:modified xsi:type="dcterms:W3CDTF">2022-08-03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